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279950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6673">
        <w:rPr>
          <w:sz w:val="24"/>
          <w:szCs w:val="24"/>
          <w:lang w:val="en-GB"/>
        </w:rPr>
        <w:t>Te</w:t>
      </w:r>
      <w:r w:rsidR="00844E6F">
        <w:rPr>
          <w:sz w:val="24"/>
          <w:szCs w:val="24"/>
          <w:lang w:val="en-GB"/>
        </w:rPr>
        <w:t>xa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F0C1FC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44E6F">
        <w:rPr>
          <w:sz w:val="22"/>
          <w:szCs w:val="22"/>
          <w:lang w:val="en-GB"/>
        </w:rPr>
        <w:t>one (1) month</w:t>
      </w:r>
      <w:r w:rsidR="002B3CA4">
        <w:rPr>
          <w:sz w:val="22"/>
          <w:szCs w:val="22"/>
          <w:lang w:val="en-GB"/>
        </w:rPr>
        <w:t xml:space="preserve">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A7519" w14:textId="77777777" w:rsidR="000E2CEB" w:rsidRDefault="000E2CEB" w:rsidP="00CB37D9">
      <w:pPr>
        <w:spacing w:after="0" w:line="240" w:lineRule="auto"/>
      </w:pPr>
      <w:r>
        <w:separator/>
      </w:r>
    </w:p>
  </w:endnote>
  <w:endnote w:type="continuationSeparator" w:id="0">
    <w:p w14:paraId="4482FF2A" w14:textId="77777777" w:rsidR="000E2CEB" w:rsidRDefault="000E2CE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53D44" w14:textId="77777777" w:rsidR="0068749C" w:rsidRDefault="006874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07DCF81" w:rsidR="00CB37D9" w:rsidRPr="0068749C" w:rsidRDefault="00CB37D9" w:rsidP="006874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9C92B" w14:textId="77777777" w:rsidR="0068749C" w:rsidRDefault="006874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33FB2" w14:textId="77777777" w:rsidR="000E2CEB" w:rsidRDefault="000E2CEB" w:rsidP="00CB37D9">
      <w:pPr>
        <w:spacing w:after="0" w:line="240" w:lineRule="auto"/>
      </w:pPr>
      <w:r>
        <w:separator/>
      </w:r>
    </w:p>
  </w:footnote>
  <w:footnote w:type="continuationSeparator" w:id="0">
    <w:p w14:paraId="11302517" w14:textId="77777777" w:rsidR="000E2CEB" w:rsidRDefault="000E2CE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DD3C2" w14:textId="77777777" w:rsidR="0068749C" w:rsidRDefault="006874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8D8FAF7" w:rsidR="00AD6FC0" w:rsidRPr="0068749C" w:rsidRDefault="00AD6FC0" w:rsidP="006874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8CAB7" w14:textId="77777777" w:rsidR="0068749C" w:rsidRDefault="006874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456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0E2CE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8749C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6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6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